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C7BF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5BB4B6" w:rsidR="0082223F" w:rsidRDefault="004A7B81" w:rsidP="0082223F">
      <w:pPr>
        <w:pStyle w:val="Title"/>
      </w:pPr>
      <w:r>
        <w:t xml:space="preserve">Chapter </w:t>
      </w:r>
      <w:r w:rsidR="007A3D06">
        <w:t>3</w:t>
      </w:r>
      <w:r>
        <w:t xml:space="preserve">: </w:t>
      </w:r>
      <w:r w:rsidR="007A3D06">
        <w:t>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DF9E451" w:rsidR="0082223F" w:rsidRDefault="007A3D06" w:rsidP="005B7079">
      <w:pPr>
        <w:pStyle w:val="Heading1"/>
      </w:pPr>
      <w:r>
        <w:lastRenderedPageBreak/>
        <w:t>Research Method</w:t>
      </w:r>
    </w:p>
    <w:p w14:paraId="792487AF" w14:textId="77777777" w:rsidR="007A3D06" w:rsidRDefault="007A3D06" w:rsidP="007A3D06">
      <w:r>
        <w:t xml:space="preserve">Design-science is a standard methodology for researching Information Technology (IT) problems.  </w:t>
      </w:r>
      <w:proofErr w:type="spellStart"/>
      <w:r>
        <w:t>Hevner</w:t>
      </w:r>
      <w:proofErr w:type="spellEnd"/>
      <w:r>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09764BD3" w14:textId="77777777" w:rsidR="007A3D06" w:rsidRDefault="007A3D06" w:rsidP="007A3D06">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7A3D06" w14:paraId="1388E871" w14:textId="77777777" w:rsidTr="00BC6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A478BE3" w14:textId="77777777" w:rsidR="007A3D06" w:rsidRDefault="007A3D06" w:rsidP="00BC6E24">
            <w:r>
              <w:t>Guideline</w:t>
            </w:r>
          </w:p>
        </w:tc>
        <w:tc>
          <w:tcPr>
            <w:tcW w:w="7755" w:type="dxa"/>
          </w:tcPr>
          <w:p w14:paraId="45CE39B7" w14:textId="77777777" w:rsidR="007A3D06" w:rsidRDefault="007A3D06" w:rsidP="00BC6E24">
            <w:pPr>
              <w:cnfStyle w:val="100000000000" w:firstRow="1" w:lastRow="0" w:firstColumn="0" w:lastColumn="0" w:oddVBand="0" w:evenVBand="0" w:oddHBand="0" w:evenHBand="0" w:firstRowFirstColumn="0" w:firstRowLastColumn="0" w:lastRowFirstColumn="0" w:lastRowLastColumn="0"/>
            </w:pPr>
            <w:r>
              <w:t>Description</w:t>
            </w:r>
          </w:p>
        </w:tc>
      </w:tr>
      <w:tr w:rsidR="007A3D06" w14:paraId="79A9411A"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649EB0E" w14:textId="77777777" w:rsidR="007A3D06" w:rsidRDefault="007A3D06" w:rsidP="00BC6E24">
            <w:r>
              <w:t>Design as an Artifact</w:t>
            </w:r>
          </w:p>
        </w:tc>
        <w:tc>
          <w:tcPr>
            <w:tcW w:w="7755" w:type="dxa"/>
          </w:tcPr>
          <w:p w14:paraId="5CCB2DCF" w14:textId="77777777" w:rsidR="007A3D06" w:rsidRDefault="007A3D06" w:rsidP="00BC6E24">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7A3D06" w14:paraId="2195EC47"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6D3379A7" w14:textId="77777777" w:rsidR="007A3D06" w:rsidRDefault="007A3D06" w:rsidP="00BC6E24">
            <w:r>
              <w:t>Problem Relevance</w:t>
            </w:r>
          </w:p>
        </w:tc>
        <w:tc>
          <w:tcPr>
            <w:tcW w:w="7755" w:type="dxa"/>
          </w:tcPr>
          <w:p w14:paraId="6ACEFB91" w14:textId="77777777" w:rsidR="007A3D06" w:rsidRDefault="007A3D06" w:rsidP="00BC6E24">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7A3D06" w14:paraId="45160560"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962A5A" w14:textId="77777777" w:rsidR="007A3D06" w:rsidRDefault="007A3D06" w:rsidP="00BC6E24">
            <w:r>
              <w:t>Design Evaluation</w:t>
            </w:r>
          </w:p>
        </w:tc>
        <w:tc>
          <w:tcPr>
            <w:tcW w:w="7755" w:type="dxa"/>
          </w:tcPr>
          <w:p w14:paraId="0EE367E9" w14:textId="77777777" w:rsidR="007A3D06" w:rsidRDefault="007A3D06" w:rsidP="00BC6E24">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7A3D06" w14:paraId="3A60F725"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78D90266" w14:textId="77777777" w:rsidR="007A3D06" w:rsidRDefault="007A3D06" w:rsidP="00BC6E24">
            <w:r>
              <w:t>Research Contributions</w:t>
            </w:r>
          </w:p>
        </w:tc>
        <w:tc>
          <w:tcPr>
            <w:tcW w:w="7755" w:type="dxa"/>
          </w:tcPr>
          <w:p w14:paraId="383DEAAE" w14:textId="77777777" w:rsidR="007A3D06" w:rsidRDefault="007A3D06" w:rsidP="00BC6E24">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7A3D06" w14:paraId="3CBCE4C1"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F6096E" w14:textId="77777777" w:rsidR="007A3D06" w:rsidRDefault="007A3D06" w:rsidP="00BC6E24">
            <w:r>
              <w:t>Research Rigor</w:t>
            </w:r>
          </w:p>
        </w:tc>
        <w:tc>
          <w:tcPr>
            <w:tcW w:w="7755" w:type="dxa"/>
          </w:tcPr>
          <w:p w14:paraId="5DD48345" w14:textId="77777777" w:rsidR="007A3D06" w:rsidRDefault="007A3D06" w:rsidP="00BC6E24">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7A3D06" w14:paraId="1C070133"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35A08F2A" w14:textId="77777777" w:rsidR="007A3D06" w:rsidRDefault="007A3D06" w:rsidP="00BC6E24">
            <w:r>
              <w:t>Design as a Search Process</w:t>
            </w:r>
          </w:p>
        </w:tc>
        <w:tc>
          <w:tcPr>
            <w:tcW w:w="7755" w:type="dxa"/>
          </w:tcPr>
          <w:p w14:paraId="6BA109EF" w14:textId="77777777" w:rsidR="007A3D06" w:rsidRDefault="007A3D06" w:rsidP="00BC6E24">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7A3D06" w14:paraId="40B27342"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3C5C03E" w14:textId="77777777" w:rsidR="007A3D06" w:rsidRDefault="007A3D06" w:rsidP="00BC6E24">
            <w:r>
              <w:t>Communication of Research</w:t>
            </w:r>
          </w:p>
        </w:tc>
        <w:tc>
          <w:tcPr>
            <w:tcW w:w="7755" w:type="dxa"/>
          </w:tcPr>
          <w:p w14:paraId="646CE5A2" w14:textId="77777777" w:rsidR="007A3D06" w:rsidRDefault="007A3D06" w:rsidP="00BC6E24">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18FC8B0A" w14:textId="77777777" w:rsidR="007A3D06" w:rsidRDefault="007A3D06" w:rsidP="007A3D06">
      <w:r>
        <w:t xml:space="preserve">  </w:t>
      </w:r>
    </w:p>
    <w:p w14:paraId="06B8C32F" w14:textId="68C11103" w:rsidR="007A3D06" w:rsidRPr="007A3D06" w:rsidRDefault="007A3D06" w:rsidP="007A3D06">
      <w:r>
        <w:tab/>
        <w:t xml:space="preserve">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w:t>
      </w:r>
      <w:r>
        <w:lastRenderedPageBreak/>
        <w:t>telemetry collection pipeline will assess the performance of virtual devices within a simulated world.</w:t>
      </w:r>
    </w:p>
    <w:p w14:paraId="1979110B" w14:textId="6CAF6FB4" w:rsidR="007A3D06" w:rsidRDefault="007A3D06" w:rsidP="007A3D06">
      <w:pPr>
        <w:pStyle w:val="Heading2"/>
      </w:pPr>
      <w:r>
        <w:t>Research Methodology and Design</w:t>
      </w:r>
    </w:p>
    <w:p w14:paraId="6FD776DE" w14:textId="77777777" w:rsidR="007A3D06" w:rsidRPr="007A3D06" w:rsidRDefault="007A3D06" w:rsidP="007A3D06">
      <w:pPr>
        <w:pStyle w:val="Heading3"/>
      </w:pPr>
      <w:r w:rsidRPr="007A3D06">
        <w:t>Artifact Driven Approach</w:t>
      </w:r>
    </w:p>
    <w:p w14:paraId="37F81836" w14:textId="77777777" w:rsidR="007A3D06" w:rsidRDefault="007A3D06" w:rsidP="007A3D06">
      <w:r>
        <w:tab/>
        <w:t xml:space="preserve">Artifacts are a principal component of the constructive design methodology.  This constructive research project will simulate human activity and then predict the subject’s intents using video streams.  The solution uses </w:t>
      </w:r>
      <w:proofErr w:type="gramStart"/>
      <w:r>
        <w:t>open source</w:t>
      </w:r>
      <w:proofErr w:type="gramEnd"/>
      <w:r>
        <w:t xml:space="preserve"> tooling, enabling other researchers to extend these efforts for their projects.  Derived works could include social studies, game theory, film production, and other fields of study.  These diverse researchers need activity recognition capabilities across industry-standard video formats (e.g., RGB+D).  Also, future researchers will need to extend the action-space taxonomy to support domain-specific intents.  For instance, this research project does not support observing a soccer match.  Though, this project should expose primitives for adding those future requirements.</w:t>
      </w:r>
    </w:p>
    <w:p w14:paraId="43C5A94E" w14:textId="77777777" w:rsidR="007A3D06" w:rsidRDefault="007A3D06" w:rsidP="007A3D06">
      <w:pPr>
        <w:pStyle w:val="Heading3"/>
      </w:pPr>
      <w:bookmarkStart w:id="0" w:name="_Toc89613854"/>
      <w:r>
        <w:t>Runtime System Design</w:t>
      </w:r>
      <w:bookmarkEnd w:id="0"/>
    </w:p>
    <w:p w14:paraId="10FCFF70" w14:textId="77777777" w:rsidR="007A3D06" w:rsidRDefault="007A3D06" w:rsidP="007A3D06">
      <w:pPr>
        <w:ind w:firstLine="720"/>
      </w:pPr>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Cameras monitors and reacts appropriately.  Next, the Feedback Monitoring Pipeline Telemetry persists prediction history into a time-series database.  Lastly, an evaluation process can compare the test-case definition against the Decision History Store to assess the system’s performance.</w:t>
      </w:r>
    </w:p>
    <w:p w14:paraId="54E026F4" w14:textId="77777777" w:rsidR="007A3D06" w:rsidRPr="00F57D40" w:rsidRDefault="007A3D06" w:rsidP="007A3D06">
      <w:pPr>
        <w:pStyle w:val="Caption"/>
      </w:pPr>
      <w:r>
        <w:lastRenderedPageBreak/>
        <w:t xml:space="preserve">Figure </w:t>
      </w:r>
      <w:r>
        <w:fldChar w:fldCharType="begin"/>
      </w:r>
      <w:r>
        <w:instrText xml:space="preserve"> SEQ Figure \* ARABIC </w:instrText>
      </w:r>
      <w:r>
        <w:fldChar w:fldCharType="separate"/>
      </w:r>
      <w:r>
        <w:rPr>
          <w:noProof/>
        </w:rPr>
        <w:t>1</w:t>
      </w:r>
      <w:r>
        <w:rPr>
          <w:noProof/>
        </w:rPr>
        <w:fldChar w:fldCharType="end"/>
      </w:r>
      <w:r>
        <w:t>: Experiment Design</w:t>
      </w:r>
      <w:r w:rsidRPr="00A77089">
        <w:rPr>
          <w:noProof/>
        </w:rPr>
        <w:drawing>
          <wp:inline distT="0" distB="0" distL="0" distR="0" wp14:anchorId="4C616050" wp14:editId="4EB8CB48">
            <wp:extent cx="4714411" cy="3056021"/>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7"/>
                    <a:stretch>
                      <a:fillRect/>
                    </a:stretch>
                  </pic:blipFill>
                  <pic:spPr>
                    <a:xfrm>
                      <a:off x="0" y="0"/>
                      <a:ext cx="4740913" cy="3073200"/>
                    </a:xfrm>
                    <a:prstGeom prst="rect">
                      <a:avLst/>
                    </a:prstGeom>
                  </pic:spPr>
                </pic:pic>
              </a:graphicData>
            </a:graphic>
          </wp:inline>
        </w:drawing>
      </w:r>
    </w:p>
    <w:p w14:paraId="3643527B" w14:textId="77777777" w:rsidR="007A3D06" w:rsidRDefault="007A3D06" w:rsidP="007A3D06">
      <w:pPr>
        <w:pStyle w:val="Heading4"/>
      </w:pPr>
      <w:bookmarkStart w:id="1" w:name="_Toc89613855"/>
      <w:r>
        <w:t>Test Case Definition</w:t>
      </w:r>
      <w:bookmarkEnd w:id="1"/>
    </w:p>
    <w:p w14:paraId="4FC00B7B" w14:textId="77777777" w:rsidR="007A3D06" w:rsidRPr="00F57D40" w:rsidRDefault="007A3D06" w:rsidP="007A3D06">
      <w:r>
        <w:tab/>
        <w:t>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move furniture, not modify the floor plan.</w:t>
      </w:r>
    </w:p>
    <w:p w14:paraId="15853C83" w14:textId="77777777" w:rsidR="007A3D06" w:rsidRDefault="007A3D06" w:rsidP="007A3D06">
      <w:pPr>
        <w:pStyle w:val="Heading4"/>
      </w:pPr>
      <w:bookmarkStart w:id="2" w:name="_Toc89613856"/>
      <w:r>
        <w:t>Data Generation Process</w:t>
      </w:r>
      <w:bookmarkEnd w:id="2"/>
    </w:p>
    <w:p w14:paraId="336F245D" w14:textId="77777777" w:rsidR="007A3D06" w:rsidRDefault="007A3D06" w:rsidP="007A3D06">
      <w:r>
        <w:tab/>
        <w:t xml:space="preserve">ROS actors represent the patients within the simulation environment, which performs an animation sequence while moving around the house.  These animations originate from open-source motion-capture videos and map to a </w:t>
      </w:r>
      <w:proofErr w:type="spellStart"/>
      <w:r>
        <w:t>hierarchial</w:t>
      </w:r>
      <w:proofErr w:type="spellEnd"/>
      <w:r>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9D2D528" w14:textId="77777777" w:rsidR="007A3D06" w:rsidRDefault="007A3D06" w:rsidP="007A3D06">
      <w:pPr>
        <w:pStyle w:val="Heading4"/>
      </w:pPr>
      <w:bookmarkStart w:id="3" w:name="_Toc89613857"/>
      <w:r>
        <w:lastRenderedPageBreak/>
        <w:t>Simulation Process</w:t>
      </w:r>
      <w:bookmarkEnd w:id="3"/>
    </w:p>
    <w:p w14:paraId="38484369" w14:textId="77777777" w:rsidR="007A3D06" w:rsidRDefault="007A3D06" w:rsidP="007A3D06">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Simulation Instance</w:t>
      </w:r>
    </w:p>
    <w:p w14:paraId="474EF1DB" w14:textId="77777777" w:rsidR="007A3D06" w:rsidRPr="00D249D9" w:rsidRDefault="007A3D06" w:rsidP="007A3D06">
      <w:pPr>
        <w:jc w:val="center"/>
      </w:pPr>
      <w:r w:rsidRPr="00E4140D">
        <w:rPr>
          <w:noProof/>
        </w:rPr>
        <w:drawing>
          <wp:inline distT="0" distB="0" distL="0" distR="0" wp14:anchorId="225B6A6A" wp14:editId="280E3582">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stretch>
                      <a:fillRect/>
                    </a:stretch>
                  </pic:blipFill>
                  <pic:spPr>
                    <a:xfrm>
                      <a:off x="0" y="0"/>
                      <a:ext cx="4051592" cy="4166884"/>
                    </a:xfrm>
                    <a:prstGeom prst="rect">
                      <a:avLst/>
                    </a:prstGeom>
                  </pic:spPr>
                </pic:pic>
              </a:graphicData>
            </a:graphic>
          </wp:inline>
        </w:drawing>
      </w:r>
    </w:p>
    <w:p w14:paraId="3AA128D0" w14:textId="77777777" w:rsidR="007A3D06" w:rsidRDefault="007A3D06" w:rsidP="007A3D06">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53A78DA0" w14:textId="77777777" w:rsidR="007A3D06" w:rsidRDefault="007A3D06" w:rsidP="007A3D06">
      <w:pPr>
        <w:ind w:firstLine="720"/>
      </w:pPr>
      <w:r>
        <w:lastRenderedPageBreak/>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Pr>
              <w:noProof/>
            </w:rPr>
            <w:t xml:space="preserve"> (AWS, 2021)</w:t>
          </w:r>
          <w:r>
            <w:fldChar w:fldCharType="end"/>
          </w:r>
        </w:sdtContent>
      </w:sdt>
      <w:r>
        <w:t>.  This capability allows the researchers to create custom sensors and algorithms, not positioning furniture.  That also means this dissertation aims to emphasize ROS components and world templates, not reinventing standard tooling.  These components must implement an asynchronous and loosely coupled architecture.</w:t>
      </w:r>
    </w:p>
    <w:p w14:paraId="5DF119B3" w14:textId="77777777" w:rsidR="007A3D06" w:rsidRPr="0066572A" w:rsidRDefault="007A3D06" w:rsidP="007A3D06">
      <w:pPr>
        <w:pStyle w:val="Heading4"/>
      </w:pPr>
      <w:bookmarkStart w:id="4" w:name="_Toc79709072"/>
      <w:bookmarkStart w:id="5" w:name="_Toc89613858"/>
      <w:r w:rsidRPr="0066572A">
        <w:t>Intent</w:t>
      </w:r>
      <w:r>
        <w:t xml:space="preserve"> Extraction Process</w:t>
      </w:r>
      <w:bookmarkEnd w:id="4"/>
      <w:bookmarkEnd w:id="5"/>
    </w:p>
    <w:p w14:paraId="0573DB6C" w14:textId="77777777" w:rsidR="007A3D06" w:rsidRDefault="007A3D06" w:rsidP="007A3D06">
      <w:pPr>
        <w:ind w:firstLine="720"/>
      </w:pPr>
      <w:r>
        <w:t xml:space="preserve">A machine learning algorithm will process short video clips and predict the subject’s intent based on </w:t>
      </w:r>
      <w:commentRangeStart w:id="6"/>
      <w:r>
        <w:t>their behavior</w:t>
      </w:r>
      <w:commentRangeEnd w:id="6"/>
      <w:r>
        <w:rPr>
          <w:rStyle w:val="CommentReference"/>
        </w:rPr>
        <w:commentReference w:id="6"/>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Pr>
              <w:noProof/>
            </w:rPr>
            <w:t>(CMU, 2021)</w:t>
          </w:r>
          <w:r>
            <w:fldChar w:fldCharType="end"/>
          </w:r>
        </w:sdtContent>
      </w:sdt>
      <w:r>
        <w:t>.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binary predictors into a sophisticated intent.  This approach should support future researchers iteratively adding more behaviors over time.</w:t>
      </w:r>
    </w:p>
    <w:p w14:paraId="48B56738" w14:textId="77777777" w:rsidR="007A3D06" w:rsidRDefault="007A3D06" w:rsidP="007A3D06">
      <w:pPr>
        <w:ind w:firstLine="720"/>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7"/>
      <w:commentRangeStart w:id="8"/>
      <w:r>
        <w:t>For instance, the simulated home might produce data from dozens of cameras and sensors</w:t>
      </w:r>
      <w:commentRangeEnd w:id="7"/>
      <w:r>
        <w:rPr>
          <w:rStyle w:val="CommentReference"/>
        </w:rPr>
        <w:commentReference w:id="7"/>
      </w:r>
      <w:commentRangeEnd w:id="8"/>
      <w:r>
        <w:rPr>
          <w:rStyle w:val="CommentReference"/>
        </w:rPr>
        <w:commentReference w:id="8"/>
      </w:r>
      <w:r>
        <w:t xml:space="preserve">.  Suppose the algorithm requires too many compute resources.  In that case, the solution would require remote compute (e.g., public cloud), raising security and privacy concerns.  Maintaining the subjects’ privacy drives specific </w:t>
      </w:r>
      <w:r>
        <w:lastRenderedPageBreak/>
        <w:t>requirements into this design, though this research defers extensive investigations to a future researcher.</w:t>
      </w:r>
    </w:p>
    <w:p w14:paraId="7245B6E4" w14:textId="77777777" w:rsidR="007A3D06" w:rsidRDefault="007A3D06" w:rsidP="007A3D06">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Intent Extract Logical View</w:t>
      </w:r>
    </w:p>
    <w:p w14:paraId="77864A14" w14:textId="77777777" w:rsidR="007A3D06" w:rsidRDefault="007A3D06" w:rsidP="007A3D06">
      <w:pPr>
        <w:jc w:val="center"/>
      </w:pPr>
      <w:r>
        <w:object w:dxaOrig="12450" w:dyaOrig="9885" w14:anchorId="7FEE30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05pt;height:228.1pt" o:ole="">
            <v:imagedata r:id="rId13" o:title=""/>
          </v:shape>
          <o:OLEObject Type="Embed" ProgID="Paint.Picture" ShapeID="_x0000_i1025" DrawAspect="Content" ObjectID="_1703837345" r:id="rId14"/>
        </w:object>
      </w:r>
    </w:p>
    <w:p w14:paraId="75D4C7D7" w14:textId="77777777" w:rsidR="007A3D06" w:rsidRDefault="007A3D06" w:rsidP="007A3D06">
      <w:pPr>
        <w:pStyle w:val="Heading4"/>
      </w:pPr>
      <w:bookmarkStart w:id="9" w:name="_Toc89613859"/>
      <w:r>
        <w:t>Rule Engine Process</w:t>
      </w:r>
      <w:bookmarkEnd w:id="9"/>
    </w:p>
    <w:p w14:paraId="7F037691" w14:textId="77777777" w:rsidR="007A3D06" w:rsidRDefault="007A3D06" w:rsidP="007A3D06">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 tenants and frameworks.  While this research project explores these topics, the scope narrowly focuses on virtual devices (versus real-world integrations).  These devices will likely exist as ROS plugins and services</w:t>
      </w:r>
    </w:p>
    <w:p w14:paraId="42E8956E" w14:textId="77777777" w:rsidR="007A3D06" w:rsidRDefault="007A3D06" w:rsidP="007A3D06">
      <w:pPr>
        <w:pStyle w:val="Heading3"/>
      </w:pPr>
      <w:bookmarkStart w:id="10" w:name="_Toc89613860"/>
      <w:r>
        <w:t>Feedback System Design</w:t>
      </w:r>
      <w:bookmarkEnd w:id="10"/>
    </w:p>
    <w:p w14:paraId="6FB9876E" w14:textId="77777777" w:rsidR="007A3D06" w:rsidRPr="006C3F16" w:rsidRDefault="007A3D06" w:rsidP="007A3D06">
      <w:r>
        <w:tab/>
        <w:t>The second code artifact is a telemetry collection system that continuously assesses the Runtime System.  Its core function is to produce the dissertation’s Results section (chapter four).</w:t>
      </w:r>
    </w:p>
    <w:p w14:paraId="3B8D8B6F" w14:textId="77777777" w:rsidR="007A3D06" w:rsidRDefault="007A3D06" w:rsidP="007A3D06">
      <w:pPr>
        <w:pStyle w:val="Heading4"/>
      </w:pPr>
      <w:bookmarkStart w:id="11" w:name="_Toc89613861"/>
      <w:bookmarkStart w:id="12" w:name="_Toc79709073"/>
      <w:r>
        <w:lastRenderedPageBreak/>
        <w:t>Decision History Store</w:t>
      </w:r>
      <w:bookmarkEnd w:id="11"/>
    </w:p>
    <w:p w14:paraId="402B008F" w14:textId="77777777" w:rsidR="007A3D06" w:rsidRDefault="007A3D06" w:rsidP="007A3D06">
      <w:r>
        <w:tab/>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exist outside the time-series database for troubleshooting requirements specifically.</w:t>
      </w:r>
    </w:p>
    <w:p w14:paraId="4CC1429E" w14:textId="77777777" w:rsidR="007A3D06" w:rsidRDefault="007A3D06" w:rsidP="007A3D06">
      <w:pPr>
        <w:pStyle w:val="Heading4"/>
        <w:rPr>
          <w:rFonts w:eastAsiaTheme="minorHAnsi"/>
        </w:rPr>
      </w:pPr>
      <w:bookmarkStart w:id="13" w:name="_Toc89613862"/>
      <w:r>
        <w:rPr>
          <w:rFonts w:eastAsiaTheme="minorHAnsi"/>
        </w:rPr>
        <w:t>Aggregation Process</w:t>
      </w:r>
      <w:bookmarkEnd w:id="13"/>
    </w:p>
    <w:p w14:paraId="2D258AFB" w14:textId="77777777" w:rsidR="007A3D06" w:rsidRDefault="007A3D06" w:rsidP="007A3D06">
      <w:r>
        <w:tab/>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14518206" w14:textId="77777777" w:rsidR="007A3D06" w:rsidRDefault="007A3D06" w:rsidP="007A3D06">
      <w:pPr>
        <w:pStyle w:val="Heading4"/>
      </w:pPr>
      <w:bookmarkStart w:id="14" w:name="_Toc89613863"/>
      <w:bookmarkEnd w:id="12"/>
      <w:r>
        <w:t>Evaluation Process</w:t>
      </w:r>
      <w:bookmarkEnd w:id="14"/>
    </w:p>
    <w:p w14:paraId="15F5D48F" w14:textId="77777777" w:rsidR="007A3D06" w:rsidRDefault="007A3D06" w:rsidP="007A3D06">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12E82427" w14:textId="77777777" w:rsidR="007A3D06" w:rsidRDefault="007A3D06" w:rsidP="007A3D06">
      <w:pPr>
        <w:pStyle w:val="Heading4"/>
      </w:pPr>
      <w:bookmarkStart w:id="15" w:name="_Toc89613864"/>
      <w:r>
        <w:t>Report Generation Process</w:t>
      </w:r>
      <w:bookmarkEnd w:id="15"/>
    </w:p>
    <w:p w14:paraId="6EBFBA77" w14:textId="77777777" w:rsidR="007A3D06" w:rsidRPr="0073510A" w:rsidRDefault="007A3D06" w:rsidP="007A3D06">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215D3C43" w14:textId="10DD9129" w:rsidR="007A3D06" w:rsidRDefault="007A3D06" w:rsidP="007A3D06"/>
    <w:p w14:paraId="1F169BED" w14:textId="16BFBEF6" w:rsidR="007A3D06" w:rsidRDefault="007A3D06" w:rsidP="007A3D06">
      <w:pPr>
        <w:pStyle w:val="Heading2"/>
      </w:pPr>
      <w:r>
        <w:t>Population and Sample</w:t>
      </w:r>
    </w:p>
    <w:p w14:paraId="550DA8AD" w14:textId="080CCF5D" w:rsidR="007A3D06" w:rsidRDefault="007A3D06" w:rsidP="007A3D06"/>
    <w:p w14:paraId="6E7BE671" w14:textId="0EF7820F" w:rsidR="007A3D06" w:rsidRDefault="007A3D06" w:rsidP="007A3D06">
      <w:pPr>
        <w:pStyle w:val="Heading2"/>
      </w:pPr>
      <w:r>
        <w:t>Instrumentation</w:t>
      </w:r>
    </w:p>
    <w:p w14:paraId="484526A1" w14:textId="1FE7DCA3" w:rsidR="007A3D06" w:rsidRDefault="007A3D06" w:rsidP="007A3D06"/>
    <w:p w14:paraId="1D080D25" w14:textId="0F87CB6D" w:rsidR="007A3D06" w:rsidRDefault="007A3D06" w:rsidP="007A3D06">
      <w:pPr>
        <w:pStyle w:val="Heading2"/>
      </w:pPr>
      <w:r>
        <w:t>Operational Definition of Variables</w:t>
      </w:r>
    </w:p>
    <w:p w14:paraId="6793C825" w14:textId="2B723272" w:rsidR="007A3D06" w:rsidRDefault="007A3D06" w:rsidP="007A3D06"/>
    <w:p w14:paraId="570614AE" w14:textId="000DEFA4" w:rsidR="007A3D06" w:rsidRDefault="007A3D06" w:rsidP="007A3D06">
      <w:pPr>
        <w:pStyle w:val="Heading2"/>
      </w:pPr>
      <w:r>
        <w:t>Study Procedures</w:t>
      </w:r>
    </w:p>
    <w:p w14:paraId="31AF1BEE" w14:textId="25CF3987" w:rsidR="007A3D06" w:rsidRDefault="007A3D06" w:rsidP="007A3D06"/>
    <w:p w14:paraId="19DEBCC6" w14:textId="6E49CE21" w:rsidR="007A3D06" w:rsidRDefault="007A3D06" w:rsidP="007A3D06">
      <w:pPr>
        <w:pStyle w:val="Heading2"/>
      </w:pPr>
      <w:r>
        <w:lastRenderedPageBreak/>
        <w:t>Data Analysis</w:t>
      </w:r>
    </w:p>
    <w:p w14:paraId="2075AC05" w14:textId="5D55022C" w:rsidR="007A3D06" w:rsidRDefault="007A3D06" w:rsidP="007A3D06"/>
    <w:p w14:paraId="21414154" w14:textId="7A243A83" w:rsidR="007A3D06" w:rsidRDefault="007A3D06" w:rsidP="007A3D06">
      <w:pPr>
        <w:pStyle w:val="Heading2"/>
      </w:pPr>
      <w:r>
        <w:t>Assumptions</w:t>
      </w:r>
    </w:p>
    <w:p w14:paraId="5AE5B836" w14:textId="39D8DCF0" w:rsidR="007A3D06" w:rsidRDefault="007A3D06" w:rsidP="007A3D06"/>
    <w:p w14:paraId="4FA0BD8D" w14:textId="1BF9C12F" w:rsidR="007A3D06" w:rsidRDefault="007A3D06" w:rsidP="007A3D06">
      <w:pPr>
        <w:pStyle w:val="Heading2"/>
      </w:pPr>
      <w:r>
        <w:t>Limitations</w:t>
      </w:r>
    </w:p>
    <w:p w14:paraId="5774EAAF" w14:textId="3B5C27C5" w:rsidR="007A3D06" w:rsidRDefault="007A3D06" w:rsidP="007A3D06"/>
    <w:p w14:paraId="596E957E" w14:textId="14B5ABC5" w:rsidR="007A3D06" w:rsidRDefault="007A3D06" w:rsidP="007A3D06">
      <w:pPr>
        <w:pStyle w:val="Heading2"/>
      </w:pPr>
      <w:r>
        <w:t>Delimitations</w:t>
      </w:r>
    </w:p>
    <w:p w14:paraId="188B4F5A" w14:textId="336FFEAC" w:rsidR="007A3D06" w:rsidRDefault="007A3D06" w:rsidP="007A3D06"/>
    <w:p w14:paraId="6A89D131" w14:textId="5BA9A533" w:rsidR="007A3D06" w:rsidRDefault="007A3D06" w:rsidP="007A3D06">
      <w:pPr>
        <w:pStyle w:val="Heading2"/>
      </w:pPr>
      <w:r>
        <w:t>Ethical Considerations</w:t>
      </w:r>
    </w:p>
    <w:p w14:paraId="16338326" w14:textId="513B18AD" w:rsidR="007A3D06" w:rsidRDefault="007A3D06" w:rsidP="007A3D06"/>
    <w:p w14:paraId="632E96D0" w14:textId="7711E1B1" w:rsidR="007A3D06" w:rsidRPr="007A3D06" w:rsidRDefault="007A3D06" w:rsidP="007A3D06">
      <w:pPr>
        <w:pStyle w:val="Heading2"/>
      </w:pPr>
      <w:r>
        <w:t>Summary</w:t>
      </w:r>
    </w:p>
    <w:sectPr w:rsidR="007A3D06" w:rsidRPr="007A3D06"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Nate Bachmeier" w:date="2021-12-05T11:54:00Z" w:initials="NB">
    <w:p w14:paraId="44277D44" w14:textId="77777777" w:rsidR="007A3D06" w:rsidRDefault="007A3D06" w:rsidP="007A3D06">
      <w:pPr>
        <w:pStyle w:val="CommentText"/>
      </w:pPr>
      <w:r>
        <w:rPr>
          <w:rStyle w:val="CommentReference"/>
        </w:rPr>
        <w:annotationRef/>
      </w:r>
      <w:r>
        <w:t xml:space="preserve">This research plans to reuse existing algorithms versus create something novel </w:t>
      </w:r>
    </w:p>
  </w:comment>
  <w:comment w:id="7" w:author="Ashish Amresh" w:date="2021-11-18T19:05:00Z" w:initials="AA">
    <w:p w14:paraId="39FD66A8" w14:textId="77777777" w:rsidR="007A3D06" w:rsidRDefault="007A3D06" w:rsidP="007A3D06">
      <w:pPr>
        <w:pStyle w:val="CommentText"/>
      </w:pPr>
      <w:r>
        <w:rPr>
          <w:rStyle w:val="CommentReference"/>
        </w:rPr>
        <w:annotationRef/>
      </w:r>
      <w:r>
        <w:t>It might be a good idea to describe a sample experimental setup and explain what the data extraction would look like</w:t>
      </w:r>
    </w:p>
  </w:comment>
  <w:comment w:id="8" w:author="Bachmeier, Nate" w:date="2021-11-25T13:00:00Z" w:initials="BN">
    <w:p w14:paraId="49580369" w14:textId="77777777" w:rsidR="007A3D06" w:rsidRDefault="007A3D06" w:rsidP="007A3D06">
      <w:pPr>
        <w:pStyle w:val="CommentText"/>
      </w:pPr>
      <w:r>
        <w:rPr>
          <w:rStyle w:val="CommentReference"/>
        </w:rPr>
        <w:annotationRef/>
      </w:r>
      <w:r>
        <w:t xml:space="preserve">Added as previous paragrap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277D44" w15:done="1"/>
  <w15:commentEx w15:paraId="39FD66A8" w15:done="1"/>
  <w15:commentEx w15:paraId="49580369" w15:paraIdParent="39FD66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E8" w16cex:dateUtc="2021-12-05T16:54:00Z"/>
  <w16cex:commentExtensible w16cex:durableId="25411450" w16cex:dateUtc="2021-11-19T00:05:00Z"/>
  <w16cex:commentExtensible w16cex:durableId="254A077E" w16cex:dateUtc="2021-11-25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277D44" w16cid:durableId="255726E8"/>
  <w16cid:commentId w16cid:paraId="39FD66A8" w16cid:durableId="25411450"/>
  <w16cid:commentId w16cid:paraId="49580369" w16cid:durableId="254A07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318F6" w14:textId="77777777" w:rsidR="006C7BFC" w:rsidRDefault="006C7BFC" w:rsidP="0082223F">
      <w:pPr>
        <w:spacing w:line="240" w:lineRule="auto"/>
      </w:pPr>
      <w:r>
        <w:separator/>
      </w:r>
    </w:p>
  </w:endnote>
  <w:endnote w:type="continuationSeparator" w:id="0">
    <w:p w14:paraId="0D802699" w14:textId="77777777" w:rsidR="006C7BFC" w:rsidRDefault="006C7BF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CE0C7" w14:textId="77777777" w:rsidR="006C7BFC" w:rsidRDefault="006C7BFC" w:rsidP="0082223F">
      <w:pPr>
        <w:spacing w:line="240" w:lineRule="auto"/>
      </w:pPr>
      <w:r>
        <w:separator/>
      </w:r>
    </w:p>
  </w:footnote>
  <w:footnote w:type="continuationSeparator" w:id="0">
    <w:p w14:paraId="65EB6406" w14:textId="77777777" w:rsidR="006C7BFC" w:rsidRDefault="006C7BF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B27C4"/>
    <w:rsid w:val="002516A9"/>
    <w:rsid w:val="002806B7"/>
    <w:rsid w:val="002F2E59"/>
    <w:rsid w:val="003F4714"/>
    <w:rsid w:val="00401D65"/>
    <w:rsid w:val="004223E8"/>
    <w:rsid w:val="00424108"/>
    <w:rsid w:val="004A784B"/>
    <w:rsid w:val="004A7B81"/>
    <w:rsid w:val="005B7079"/>
    <w:rsid w:val="005C39BA"/>
    <w:rsid w:val="006C7BFC"/>
    <w:rsid w:val="006D793E"/>
    <w:rsid w:val="0073677D"/>
    <w:rsid w:val="007A3D06"/>
    <w:rsid w:val="0082223F"/>
    <w:rsid w:val="00877007"/>
    <w:rsid w:val="008B5129"/>
    <w:rsid w:val="009A757D"/>
    <w:rsid w:val="00A423F8"/>
    <w:rsid w:val="00B13ADF"/>
    <w:rsid w:val="00B83595"/>
    <w:rsid w:val="00C54DC8"/>
    <w:rsid w:val="00C73692"/>
    <w:rsid w:val="00C93BB7"/>
    <w:rsid w:val="00CB25E9"/>
    <w:rsid w:val="00D0165E"/>
    <w:rsid w:val="00D75C7B"/>
    <w:rsid w:val="00D85C7B"/>
    <w:rsid w:val="00DE2224"/>
    <w:rsid w:val="00E234E9"/>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7A3D06"/>
    <w:pPr>
      <w:outlineLvl w:val="2"/>
    </w:pPr>
    <w:rPr>
      <w:i/>
      <w:iCs/>
    </w:rPr>
  </w:style>
  <w:style w:type="paragraph" w:styleId="Heading4">
    <w:name w:val="heading 4"/>
    <w:basedOn w:val="Normal"/>
    <w:next w:val="Normal"/>
    <w:link w:val="Heading4Char"/>
    <w:uiPriority w:val="9"/>
    <w:unhideWhenUsed/>
    <w:qFormat/>
    <w:rsid w:val="007A3D0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7A3D0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7A3D06"/>
    <w:rPr>
      <w:rFonts w:ascii="Times New Roman" w:hAnsi="Times New Roman" w:cs="Times New Roman"/>
      <w:b/>
      <w:i/>
      <w:iCs/>
      <w:sz w:val="24"/>
      <w:szCs w:val="24"/>
    </w:rPr>
  </w:style>
  <w:style w:type="character" w:styleId="CommentReference">
    <w:name w:val="annotation reference"/>
    <w:basedOn w:val="DefaultParagraphFont"/>
    <w:uiPriority w:val="99"/>
    <w:semiHidden/>
    <w:unhideWhenUsed/>
    <w:rsid w:val="007A3D06"/>
    <w:rPr>
      <w:sz w:val="16"/>
      <w:szCs w:val="16"/>
    </w:rPr>
  </w:style>
  <w:style w:type="paragraph" w:styleId="CommentText">
    <w:name w:val="annotation text"/>
    <w:basedOn w:val="Normal"/>
    <w:link w:val="CommentTextChar"/>
    <w:uiPriority w:val="99"/>
    <w:semiHidden/>
    <w:unhideWhenUsed/>
    <w:rsid w:val="007A3D06"/>
    <w:pPr>
      <w:spacing w:line="240" w:lineRule="auto"/>
    </w:pPr>
    <w:rPr>
      <w:sz w:val="20"/>
      <w:szCs w:val="20"/>
    </w:rPr>
  </w:style>
  <w:style w:type="character" w:customStyle="1" w:styleId="CommentTextChar">
    <w:name w:val="Comment Text Char"/>
    <w:basedOn w:val="DefaultParagraphFont"/>
    <w:link w:val="CommentText"/>
    <w:uiPriority w:val="99"/>
    <w:semiHidden/>
    <w:rsid w:val="007A3D06"/>
    <w:rPr>
      <w:rFonts w:ascii="Times New Roman" w:hAnsi="Times New Roman" w:cs="Times New Roman"/>
      <w:sz w:val="20"/>
      <w:szCs w:val="20"/>
    </w:rPr>
  </w:style>
  <w:style w:type="character" w:customStyle="1" w:styleId="Heading4Char">
    <w:name w:val="Heading 4 Char"/>
    <w:basedOn w:val="DefaultParagraphFont"/>
    <w:link w:val="Heading4"/>
    <w:uiPriority w:val="9"/>
    <w:rsid w:val="007A3D06"/>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s>
</file>

<file path=customXml/itemProps1.xml><?xml version="1.0" encoding="utf-8"?>
<ds:datastoreItem xmlns:ds="http://schemas.openxmlformats.org/officeDocument/2006/customXml" ds:itemID="{4C41BFE9-D88B-457B-A783-4F3A5D769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10</Pages>
  <Words>1875</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8</cp:revision>
  <dcterms:created xsi:type="dcterms:W3CDTF">2019-05-19T17:38:00Z</dcterms:created>
  <dcterms:modified xsi:type="dcterms:W3CDTF">2022-01-16T16:22:00Z</dcterms:modified>
</cp:coreProperties>
</file>